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4799" w:rsidRDefault="00344A47" w:rsidP="00814799">
      <w:pPr>
        <w:tabs>
          <w:tab w:val="left" w:pos="284"/>
          <w:tab w:val="left" w:pos="5387"/>
        </w:tabs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KLİNİK PSİKOLOJİDE SEÇME KONULAR</w:t>
      </w:r>
    </w:p>
    <w:p w:rsidR="00814799" w:rsidRDefault="00814799" w:rsidP="00814799">
      <w:pPr>
        <w:tabs>
          <w:tab w:val="left" w:pos="284"/>
          <w:tab w:val="left" w:pos="5387"/>
        </w:tabs>
        <w:spacing w:after="0"/>
        <w:jc w:val="both"/>
        <w:rPr>
          <w:rFonts w:ascii="Arial" w:hAnsi="Arial" w:cs="Arial"/>
          <w:b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98"/>
        <w:gridCol w:w="7964"/>
      </w:tblGrid>
      <w:tr w:rsidR="000D23CD" w:rsidTr="005942E4">
        <w:trPr>
          <w:trHeight w:val="567"/>
        </w:trPr>
        <w:tc>
          <w:tcPr>
            <w:tcW w:w="1098" w:type="dxa"/>
            <w:shd w:val="pct30" w:color="auto" w:fill="auto"/>
            <w:vAlign w:val="center"/>
          </w:tcPr>
          <w:p w:rsidR="000D23CD" w:rsidRPr="00335A1A" w:rsidRDefault="000D23CD" w:rsidP="0054372B">
            <w:pPr>
              <w:pStyle w:val="ListeParagraf"/>
              <w:ind w:left="0"/>
              <w:jc w:val="center"/>
              <w:rPr>
                <w:rFonts w:ascii="Arial" w:hAnsi="Arial" w:cs="Arial"/>
                <w:b/>
              </w:rPr>
            </w:pPr>
            <w:r w:rsidRPr="00335A1A">
              <w:rPr>
                <w:rFonts w:ascii="Arial" w:hAnsi="Arial" w:cs="Arial"/>
                <w:b/>
              </w:rPr>
              <w:t>HAFTA</w:t>
            </w:r>
          </w:p>
        </w:tc>
        <w:tc>
          <w:tcPr>
            <w:tcW w:w="7964" w:type="dxa"/>
            <w:shd w:val="pct30" w:color="auto" w:fill="auto"/>
            <w:vAlign w:val="center"/>
          </w:tcPr>
          <w:p w:rsidR="000D23CD" w:rsidRPr="00335A1A" w:rsidRDefault="000D23CD" w:rsidP="0054372B">
            <w:pPr>
              <w:pStyle w:val="ListeParagraf"/>
              <w:ind w:left="0"/>
              <w:jc w:val="center"/>
              <w:rPr>
                <w:rFonts w:ascii="Arial" w:hAnsi="Arial" w:cs="Arial"/>
                <w:b/>
              </w:rPr>
            </w:pPr>
            <w:r w:rsidRPr="00335A1A">
              <w:rPr>
                <w:rFonts w:ascii="Arial" w:hAnsi="Arial" w:cs="Arial"/>
                <w:b/>
              </w:rPr>
              <w:t>KONU</w:t>
            </w:r>
          </w:p>
        </w:tc>
      </w:tr>
      <w:tr w:rsidR="00612809" w:rsidTr="005942E4">
        <w:tc>
          <w:tcPr>
            <w:tcW w:w="1098" w:type="dxa"/>
            <w:vAlign w:val="center"/>
          </w:tcPr>
          <w:p w:rsidR="00612809" w:rsidRPr="00835636" w:rsidRDefault="00835636" w:rsidP="00835636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612809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emel motivasyonlar ilk kaygılar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A0181A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2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D23BD1" w:rsidRDefault="00344A47" w:rsidP="00835636">
            <w:pPr>
              <w:spacing w:before="40" w:after="40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>Danışanla ilişkide değer yargılarının rolü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3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>Danışanla ilişkide değer yargılarının rolü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4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proofErr w:type="spellStart"/>
            <w:r>
              <w:rPr>
                <w:rFonts w:ascii="Candara" w:hAnsi="Candara"/>
                <w:sz w:val="24"/>
                <w:szCs w:val="24"/>
              </w:rPr>
              <w:t>Terapötik</w:t>
            </w:r>
            <w:proofErr w:type="spellEnd"/>
            <w:r>
              <w:rPr>
                <w:rFonts w:ascii="Candara" w:hAnsi="Candara"/>
                <w:sz w:val="24"/>
                <w:szCs w:val="24"/>
              </w:rPr>
              <w:t xml:space="preserve"> ittifak</w:t>
            </w:r>
            <w:r w:rsidR="005942E4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5942E4" w:rsidTr="005942E4">
        <w:tc>
          <w:tcPr>
            <w:tcW w:w="1098" w:type="dxa"/>
            <w:vAlign w:val="center"/>
          </w:tcPr>
          <w:p w:rsidR="005942E4" w:rsidRPr="00A0181A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5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344A47" w:rsidRPr="009A2204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proofErr w:type="spellStart"/>
            <w:r>
              <w:rPr>
                <w:rFonts w:ascii="Candara" w:hAnsi="Candara"/>
                <w:sz w:val="24"/>
                <w:szCs w:val="24"/>
              </w:rPr>
              <w:t>Terapötik</w:t>
            </w:r>
            <w:proofErr w:type="spellEnd"/>
            <w:r>
              <w:rPr>
                <w:rFonts w:ascii="Candara" w:hAnsi="Candara"/>
                <w:sz w:val="24"/>
                <w:szCs w:val="24"/>
              </w:rPr>
              <w:t xml:space="preserve"> ittifak</w:t>
            </w:r>
          </w:p>
        </w:tc>
      </w:tr>
      <w:tr w:rsidR="005942E4" w:rsidTr="005942E4">
        <w:tc>
          <w:tcPr>
            <w:tcW w:w="1098" w:type="dxa"/>
          </w:tcPr>
          <w:p w:rsidR="005942E4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6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Olgu </w:t>
            </w:r>
            <w:proofErr w:type="spellStart"/>
            <w:r>
              <w:rPr>
                <w:rFonts w:ascii="Candara" w:hAnsi="Candara"/>
                <w:sz w:val="24"/>
                <w:szCs w:val="24"/>
              </w:rPr>
              <w:t>Formulasyonu</w:t>
            </w:r>
            <w:proofErr w:type="spellEnd"/>
            <w:r w:rsidR="005942E4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5942E4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7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Olgu </w:t>
            </w:r>
            <w:proofErr w:type="spellStart"/>
            <w:r>
              <w:rPr>
                <w:rFonts w:ascii="Candara" w:hAnsi="Candara"/>
                <w:sz w:val="24"/>
                <w:szCs w:val="24"/>
              </w:rPr>
              <w:t>Formulasyonu</w:t>
            </w:r>
            <w:proofErr w:type="spellEnd"/>
          </w:p>
        </w:tc>
      </w:tr>
      <w:tr w:rsidR="005942E4" w:rsidRPr="009A2204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8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 w:cs="Arial"/>
                <w:b/>
                <w:sz w:val="24"/>
                <w:szCs w:val="24"/>
              </w:rPr>
              <w:t>Ara Sınav</w:t>
            </w:r>
            <w:r w:rsidR="005942E4">
              <w:rPr>
                <w:rFonts w:ascii="Candara" w:hAnsi="Candara"/>
                <w:sz w:val="24"/>
                <w:szCs w:val="24"/>
              </w:rPr>
              <w:t xml:space="preserve"> </w:t>
            </w:r>
            <w:r w:rsidR="00161D70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9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344A47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 w:rsidRPr="00344A47">
              <w:rPr>
                <w:rFonts w:ascii="Candara" w:hAnsi="Candara" w:cs="Arial"/>
                <w:sz w:val="24"/>
                <w:szCs w:val="24"/>
              </w:rPr>
              <w:t xml:space="preserve">BDT </w:t>
            </w:r>
            <w:proofErr w:type="spellStart"/>
            <w:r w:rsidRPr="00344A47">
              <w:rPr>
                <w:rFonts w:ascii="Candara" w:hAnsi="Candara" w:cs="Arial"/>
                <w:sz w:val="24"/>
                <w:szCs w:val="24"/>
              </w:rPr>
              <w:t>Formulasyon</w:t>
            </w:r>
            <w:proofErr w:type="spellEnd"/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0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9A2204" w:rsidRDefault="00344A47" w:rsidP="00835636">
            <w:pPr>
              <w:spacing w:before="40"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Öykü Alma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1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Ruhsal Durum Muayenesi </w:t>
            </w:r>
            <w:r w:rsidR="00835636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5942E4" w:rsidRPr="009A2204" w:rsidTr="005942E4">
        <w:tc>
          <w:tcPr>
            <w:tcW w:w="1098" w:type="dxa"/>
          </w:tcPr>
          <w:p w:rsidR="005942E4" w:rsidRPr="00FF16FF" w:rsidRDefault="00835636" w:rsidP="005942E4">
            <w:pPr>
              <w:jc w:val="center"/>
              <w:rPr>
                <w:rFonts w:ascii="Candara" w:hAnsi="Candara"/>
                <w:b/>
                <w:sz w:val="28"/>
                <w:szCs w:val="28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2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Ruhsal Durum Muayenesi  </w:t>
            </w:r>
          </w:p>
        </w:tc>
      </w:tr>
      <w:tr w:rsidR="005942E4" w:rsidRPr="00B117D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3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>Olgu Çalışmaları</w:t>
            </w:r>
          </w:p>
        </w:tc>
      </w:tr>
      <w:tr w:rsidR="005942E4" w:rsidRPr="004365A8" w:rsidTr="005942E4">
        <w:tc>
          <w:tcPr>
            <w:tcW w:w="1098" w:type="dxa"/>
          </w:tcPr>
          <w:p w:rsidR="005942E4" w:rsidRPr="00B117D8" w:rsidRDefault="00835636" w:rsidP="005942E4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14.H</w:t>
            </w:r>
            <w:r w:rsidRPr="00835636">
              <w:rPr>
                <w:rFonts w:ascii="Candara" w:hAnsi="Candara"/>
                <w:b/>
                <w:sz w:val="24"/>
                <w:szCs w:val="24"/>
              </w:rPr>
              <w:t>afta</w:t>
            </w:r>
          </w:p>
        </w:tc>
        <w:tc>
          <w:tcPr>
            <w:tcW w:w="7964" w:type="dxa"/>
            <w:vAlign w:val="center"/>
          </w:tcPr>
          <w:p w:rsidR="005942E4" w:rsidRPr="00B117D8" w:rsidRDefault="00344A47" w:rsidP="00835636">
            <w:pPr>
              <w:spacing w:before="40" w:after="40"/>
              <w:rPr>
                <w:rFonts w:ascii="Candara" w:hAnsi="Candara" w:cs="Arial"/>
                <w:sz w:val="24"/>
                <w:szCs w:val="24"/>
              </w:rPr>
            </w:pPr>
            <w:r>
              <w:rPr>
                <w:rFonts w:ascii="Candara" w:hAnsi="Candara" w:cs="Arial"/>
                <w:sz w:val="24"/>
                <w:szCs w:val="24"/>
              </w:rPr>
              <w:t>Olgu Çalışmaları</w:t>
            </w:r>
            <w:bookmarkStart w:id="0" w:name="_GoBack"/>
            <w:bookmarkEnd w:id="0"/>
            <w:r w:rsidR="00835636">
              <w:rPr>
                <w:rFonts w:ascii="Candara" w:hAnsi="Candara" w:cs="Arial"/>
                <w:sz w:val="24"/>
                <w:szCs w:val="24"/>
              </w:rPr>
              <w:t xml:space="preserve"> </w:t>
            </w:r>
          </w:p>
        </w:tc>
      </w:tr>
    </w:tbl>
    <w:p w:rsidR="00D30772" w:rsidRDefault="00D30772" w:rsidP="000D23CD">
      <w:pPr>
        <w:jc w:val="center"/>
      </w:pPr>
    </w:p>
    <w:p w:rsidR="00D30772" w:rsidRDefault="00D30772" w:rsidP="000561E1">
      <w:pPr>
        <w:jc w:val="both"/>
      </w:pPr>
    </w:p>
    <w:sectPr w:rsidR="00D30772" w:rsidSect="00F13B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A1678"/>
    <w:multiLevelType w:val="hybridMultilevel"/>
    <w:tmpl w:val="57E20E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cxMTQ1tjSzMDdU0lEKTi0uzszPAykwrQUAGSJe5SwAAAA="/>
  </w:docVars>
  <w:rsids>
    <w:rsidRoot w:val="000D23CD"/>
    <w:rsid w:val="00005689"/>
    <w:rsid w:val="00007795"/>
    <w:rsid w:val="0003254B"/>
    <w:rsid w:val="00047D90"/>
    <w:rsid w:val="000513E7"/>
    <w:rsid w:val="000561E1"/>
    <w:rsid w:val="000D23CD"/>
    <w:rsid w:val="00104AEC"/>
    <w:rsid w:val="0015299C"/>
    <w:rsid w:val="00161D70"/>
    <w:rsid w:val="00202243"/>
    <w:rsid w:val="0026135A"/>
    <w:rsid w:val="002620AB"/>
    <w:rsid w:val="002D5596"/>
    <w:rsid w:val="00344A47"/>
    <w:rsid w:val="00346E7F"/>
    <w:rsid w:val="00374BC2"/>
    <w:rsid w:val="00384773"/>
    <w:rsid w:val="003A3DD4"/>
    <w:rsid w:val="003B008F"/>
    <w:rsid w:val="004277EA"/>
    <w:rsid w:val="004726D3"/>
    <w:rsid w:val="004A6894"/>
    <w:rsid w:val="004B63F4"/>
    <w:rsid w:val="004B7963"/>
    <w:rsid w:val="004C4517"/>
    <w:rsid w:val="00566CED"/>
    <w:rsid w:val="00571374"/>
    <w:rsid w:val="005942E4"/>
    <w:rsid w:val="00612809"/>
    <w:rsid w:val="00616C83"/>
    <w:rsid w:val="006B290A"/>
    <w:rsid w:val="006F644C"/>
    <w:rsid w:val="00814799"/>
    <w:rsid w:val="008168BE"/>
    <w:rsid w:val="00835636"/>
    <w:rsid w:val="008607DA"/>
    <w:rsid w:val="0087057C"/>
    <w:rsid w:val="008858A6"/>
    <w:rsid w:val="008B5795"/>
    <w:rsid w:val="008C1911"/>
    <w:rsid w:val="008C1D5C"/>
    <w:rsid w:val="009076DE"/>
    <w:rsid w:val="00925CAB"/>
    <w:rsid w:val="00934FC7"/>
    <w:rsid w:val="00941CA9"/>
    <w:rsid w:val="00952FEF"/>
    <w:rsid w:val="009D265B"/>
    <w:rsid w:val="00A50224"/>
    <w:rsid w:val="00AC51D3"/>
    <w:rsid w:val="00BB25A5"/>
    <w:rsid w:val="00BD12DB"/>
    <w:rsid w:val="00C10CB6"/>
    <w:rsid w:val="00C50BC6"/>
    <w:rsid w:val="00C915F2"/>
    <w:rsid w:val="00CA28D7"/>
    <w:rsid w:val="00CB42BA"/>
    <w:rsid w:val="00CE3D18"/>
    <w:rsid w:val="00D30772"/>
    <w:rsid w:val="00D40D40"/>
    <w:rsid w:val="00D757F2"/>
    <w:rsid w:val="00D842EF"/>
    <w:rsid w:val="00DF5B93"/>
    <w:rsid w:val="00E01B88"/>
    <w:rsid w:val="00E463E7"/>
    <w:rsid w:val="00E65351"/>
    <w:rsid w:val="00E70D7F"/>
    <w:rsid w:val="00EB3496"/>
    <w:rsid w:val="00EC15FC"/>
    <w:rsid w:val="00EE1995"/>
    <w:rsid w:val="00F13BBD"/>
    <w:rsid w:val="00F45FEF"/>
    <w:rsid w:val="00F70544"/>
    <w:rsid w:val="00F7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4D9F2"/>
  <w15:docId w15:val="{B3492CB0-5CF8-4E6E-9F0F-0F89B7822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BB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D2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D23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kun</dc:creator>
  <cp:lastModifiedBy>Ebru.Akun</cp:lastModifiedBy>
  <cp:revision>24</cp:revision>
  <dcterms:created xsi:type="dcterms:W3CDTF">2017-09-18T14:11:00Z</dcterms:created>
  <dcterms:modified xsi:type="dcterms:W3CDTF">2018-04-18T14:04:00Z</dcterms:modified>
</cp:coreProperties>
</file>